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E047343" w14:textId="48E2BC41" w:rsidR="00C62EFA" w:rsidRDefault="008F166A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V Convolutional Neural Networks</w:t>
      </w:r>
    </w:p>
    <w:p w14:paraId="3D5CD7FD" w14:textId="76BD06FE" w:rsidR="008F166A" w:rsidRDefault="00B02B0C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Convolutional Neural Networks</w:t>
      </w:r>
    </w:p>
    <w:p w14:paraId="259ABE5D" w14:textId="7D74C3B4" w:rsidR="005F78F6" w:rsidRDefault="005F78F6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Computer Vision</w:t>
      </w:r>
    </w:p>
    <w:p w14:paraId="0384DCBC" w14:textId="00C8AD28" w:rsidR="006D7396" w:rsidRDefault="006D7396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Image Classification</w:t>
      </w:r>
    </w:p>
    <w:p w14:paraId="2DA77F52" w14:textId="22FABAF2" w:rsidR="002F7075" w:rsidRDefault="002F7075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Object Detection</w:t>
      </w:r>
    </w:p>
    <w:p w14:paraId="07E29828" w14:textId="022B877B" w:rsidR="00F53FF7" w:rsidRDefault="00F53FF7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Neural Style Transfer</w:t>
      </w:r>
    </w:p>
    <w:p w14:paraId="5AF92358" w14:textId="5B71E184" w:rsidR="00F53FF7" w:rsidRDefault="008312B0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Deep Learning</w:t>
      </w:r>
    </w:p>
    <w:p w14:paraId="3AE5756C" w14:textId="10ED5EA8" w:rsidR="008312B0" w:rsidRDefault="0044131B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Edge D</w:t>
      </w:r>
      <w:r w:rsidR="000D1758">
        <w:rPr>
          <w:rFonts w:ascii="Source Code Pro" w:hAnsi="Source Code Pro"/>
          <w:sz w:val="32"/>
          <w:szCs w:val="32"/>
          <w:lang w:val="en-US"/>
        </w:rPr>
        <w:t>etection</w:t>
      </w:r>
    </w:p>
    <w:p w14:paraId="554A5A42" w14:textId="42FFACFF" w:rsidR="007B4AE9" w:rsidRDefault="0044131B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Vertical Edge Detection</w:t>
      </w:r>
    </w:p>
    <w:p w14:paraId="659C85E1" w14:textId="059FF19E" w:rsidR="0044131B" w:rsidRDefault="004C069D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Horizontal Edge Detection</w:t>
      </w:r>
    </w:p>
    <w:p w14:paraId="6404E9AD" w14:textId="287D92F3" w:rsidR="00B258FF" w:rsidRDefault="000A7CDF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Convolution Operation</w:t>
      </w:r>
    </w:p>
    <w:p w14:paraId="747B4DF7" w14:textId="5CF561F5" w:rsidR="00EA24D1" w:rsidRDefault="00EA24D1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Sobel Filter</w:t>
      </w:r>
    </w:p>
    <w:p w14:paraId="4CBBD5DC" w14:textId="28BEECAF" w:rsidR="00EA24D1" w:rsidRDefault="009601B3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Scharr Filter</w:t>
      </w:r>
    </w:p>
    <w:p w14:paraId="3F8ACED0" w14:textId="04F5D479" w:rsidR="009601B3" w:rsidRDefault="00E83754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Padding</w:t>
      </w:r>
    </w:p>
    <w:p w14:paraId="65E4D8D5" w14:textId="3DF24B4E" w:rsidR="00EC5661" w:rsidRDefault="00EC5661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Valid Convolutions</w:t>
      </w:r>
    </w:p>
    <w:p w14:paraId="133FCB20" w14:textId="03B6A019" w:rsidR="00EC5661" w:rsidRDefault="006D21CE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Same Convolutions (by adding padding)</w:t>
      </w:r>
    </w:p>
    <w:p w14:paraId="1028A418" w14:textId="27B6A069" w:rsidR="008829F3" w:rsidRDefault="00AD02DF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Strided Convolution</w:t>
      </w:r>
    </w:p>
    <w:p w14:paraId="2434A9EC" w14:textId="2656B634" w:rsidR="007266B3" w:rsidRDefault="001616ED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Convolution: padding p, stride s</w:t>
      </w:r>
    </w:p>
    <w:p w14:paraId="6798B278" w14:textId="59D34202" w:rsidR="00DF0FF7" w:rsidRDefault="00BB48ED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 xml:space="preserve">Associativity of Convolution </w:t>
      </w:r>
    </w:p>
    <w:p w14:paraId="5323C628" w14:textId="2A94CE0D" w:rsidR="00EE3FA8" w:rsidRDefault="00EE3FA8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Double-mirror flipping operation of filter</w:t>
      </w:r>
    </w:p>
    <w:p w14:paraId="29B19560" w14:textId="47B6AEDC" w:rsidR="00EE3FA8" w:rsidRDefault="00DD2E2D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Channels</w:t>
      </w:r>
    </w:p>
    <w:p w14:paraId="465F0477" w14:textId="4618D786" w:rsidR="00DD2E2D" w:rsidRDefault="00B34E43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Convolution over Volumes</w:t>
      </w:r>
    </w:p>
    <w:p w14:paraId="4210F85C" w14:textId="5C9A7FB8" w:rsidR="00B34E43" w:rsidRDefault="004D6850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Multiple Filters</w:t>
      </w:r>
    </w:p>
    <w:p w14:paraId="2E229694" w14:textId="5FCE6C1E" w:rsidR="004D6850" w:rsidRDefault="00C4498A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lastRenderedPageBreak/>
        <w:t>Convolutional Neural Networks</w:t>
      </w:r>
    </w:p>
    <w:p w14:paraId="0D1692F1" w14:textId="1287CDDD" w:rsidR="00C4498A" w:rsidRDefault="007074A6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Convolution Layer (CONV)</w:t>
      </w:r>
    </w:p>
    <w:p w14:paraId="29A20F56" w14:textId="650E2FFF" w:rsidR="007074A6" w:rsidRDefault="007074A6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Pooling Layer (POOL)</w:t>
      </w:r>
    </w:p>
    <w:p w14:paraId="6C54403F" w14:textId="00DFDE1C" w:rsidR="007074A6" w:rsidRDefault="007074A6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Fully Connected Layer (FC)</w:t>
      </w:r>
    </w:p>
    <w:p w14:paraId="275881C2" w14:textId="48C15099" w:rsidR="002B40A0" w:rsidRDefault="00326BD6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Pooling</w:t>
      </w:r>
      <w:r w:rsidR="0033558E">
        <w:rPr>
          <w:rFonts w:ascii="Source Code Pro" w:hAnsi="Source Code Pro"/>
          <w:sz w:val="32"/>
          <w:szCs w:val="32"/>
          <w:lang w:val="en-US"/>
        </w:rPr>
        <w:t xml:space="preserve"> layer</w:t>
      </w:r>
    </w:p>
    <w:p w14:paraId="0D5ED698" w14:textId="321A14A2" w:rsidR="00326BD6" w:rsidRDefault="00326BD6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Max-Pooling</w:t>
      </w:r>
    </w:p>
    <w:p w14:paraId="2D964BAA" w14:textId="198061BC" w:rsidR="00326BD6" w:rsidRDefault="00326BD6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Average-Pooling</w:t>
      </w:r>
    </w:p>
    <w:p w14:paraId="6D322DB4" w14:textId="1E0C71A6" w:rsidR="00326BD6" w:rsidRDefault="00967C6A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 xml:space="preserve">Hyperparameter Tuning for Pooling: </w:t>
      </w:r>
      <w:r w:rsidR="0010723C">
        <w:rPr>
          <w:rFonts w:ascii="Source Code Pro" w:hAnsi="Source Code Pro"/>
          <w:sz w:val="32"/>
          <w:szCs w:val="32"/>
          <w:lang w:val="en-US"/>
        </w:rPr>
        <w:t xml:space="preserve">filter size f, </w:t>
      </w:r>
      <w:r w:rsidR="00364D2B">
        <w:rPr>
          <w:rFonts w:ascii="Source Code Pro" w:hAnsi="Source Code Pro"/>
          <w:sz w:val="32"/>
          <w:szCs w:val="32"/>
          <w:lang w:val="en-US"/>
        </w:rPr>
        <w:t xml:space="preserve">stride s, padding usually = 0, </w:t>
      </w:r>
      <w:r w:rsidR="00714DFD">
        <w:rPr>
          <w:rFonts w:ascii="Source Code Pro" w:hAnsi="Source Code Pro"/>
          <w:sz w:val="32"/>
          <w:szCs w:val="32"/>
          <w:lang w:val="en-US"/>
        </w:rPr>
        <w:t>max or avg pooling</w:t>
      </w:r>
    </w:p>
    <w:p w14:paraId="5E70ABA5" w14:textId="2CFAB7C3" w:rsidR="00714DFD" w:rsidRDefault="000D0911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CONV-POOL-CONV-POOL-FC-FC-FC-SOFTMAX</w:t>
      </w:r>
    </w:p>
    <w:p w14:paraId="164213BF" w14:textId="4EB2C05C" w:rsidR="000C0BE1" w:rsidRDefault="00D36A7A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 xml:space="preserve">CNN: </w:t>
      </w:r>
      <w:r w:rsidR="000C0BE1">
        <w:rPr>
          <w:rFonts w:ascii="Source Code Pro" w:hAnsi="Source Code Pro"/>
          <w:sz w:val="32"/>
          <w:szCs w:val="32"/>
          <w:lang w:val="en-US"/>
        </w:rPr>
        <w:t>Activation Shape</w:t>
      </w:r>
      <w:r w:rsidR="008960DA">
        <w:rPr>
          <w:rFonts w:ascii="Source Code Pro" w:hAnsi="Source Code Pro"/>
          <w:sz w:val="32"/>
          <w:szCs w:val="32"/>
          <w:lang w:val="en-US"/>
        </w:rPr>
        <w:t xml:space="preserve">, Activation Size, </w:t>
      </w:r>
      <w:r w:rsidR="000C0BE1">
        <w:rPr>
          <w:rFonts w:ascii="Source Code Pro" w:hAnsi="Source Code Pro"/>
          <w:sz w:val="32"/>
          <w:szCs w:val="32"/>
          <w:lang w:val="en-US"/>
        </w:rPr>
        <w:t># Parameters</w:t>
      </w:r>
    </w:p>
    <w:p w14:paraId="3A8A6CDA" w14:textId="36CC0F3C" w:rsidR="00216D7E" w:rsidRDefault="00CE3B8D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Cost function for CNN</w:t>
      </w:r>
    </w:p>
    <w:p w14:paraId="4D712FE3" w14:textId="7E452DD0" w:rsidR="00CE3B8D" w:rsidRDefault="009F1E6D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Classic Networks: LeNet-5</w:t>
      </w:r>
    </w:p>
    <w:p w14:paraId="3EFB8E18" w14:textId="22A8E4BD" w:rsidR="009F1E6D" w:rsidRDefault="009F1E6D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Classic Networks: AlexNet</w:t>
      </w:r>
    </w:p>
    <w:p w14:paraId="7B170EFC" w14:textId="214E2CA3" w:rsidR="009F1E6D" w:rsidRDefault="009F1E6D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Classic Networks: VGG</w:t>
      </w:r>
    </w:p>
    <w:p w14:paraId="4F132FF2" w14:textId="110CB344" w:rsidR="009F1E6D" w:rsidRDefault="009F1E6D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ResNet</w:t>
      </w:r>
      <w:r w:rsidR="000E4E53">
        <w:rPr>
          <w:rFonts w:ascii="Source Code Pro" w:hAnsi="Source Code Pro"/>
          <w:sz w:val="32"/>
          <w:szCs w:val="32"/>
          <w:lang w:val="en-US"/>
        </w:rPr>
        <w:t xml:space="preserve"> (Residual Networks)</w:t>
      </w:r>
    </w:p>
    <w:p w14:paraId="2F447789" w14:textId="07413FEE" w:rsidR="009F1E6D" w:rsidRDefault="00EA5E25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Inception Network</w:t>
      </w:r>
    </w:p>
    <w:p w14:paraId="6D3E35B2" w14:textId="458B01EA" w:rsidR="00EA5E25" w:rsidRDefault="00381009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Local Response Normalization (LRN)</w:t>
      </w:r>
    </w:p>
    <w:p w14:paraId="540BE402" w14:textId="43CBDAAA" w:rsidR="00565285" w:rsidRDefault="00565285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1x1 Convolutions</w:t>
      </w:r>
    </w:p>
    <w:p w14:paraId="7E907735" w14:textId="7B1104D8" w:rsidR="00565285" w:rsidRDefault="0043559C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Bottleneck Layer</w:t>
      </w:r>
    </w:p>
    <w:p w14:paraId="56F3BCB7" w14:textId="39363808" w:rsidR="0043559C" w:rsidRDefault="007F7327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Inception Module</w:t>
      </w:r>
    </w:p>
    <w:p w14:paraId="701054A2" w14:textId="67B6927B" w:rsidR="007F7327" w:rsidRDefault="008C72D0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Transfer Learning</w:t>
      </w:r>
    </w:p>
    <w:p w14:paraId="621E5CDC" w14:textId="4F756F2F" w:rsidR="008C72D0" w:rsidRDefault="008C72D0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lastRenderedPageBreak/>
        <w:t>Data Augmentation</w:t>
      </w:r>
    </w:p>
    <w:p w14:paraId="3BFABE2C" w14:textId="6A2C7104" w:rsidR="000407BA" w:rsidRDefault="000407BA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Object Detection</w:t>
      </w:r>
    </w:p>
    <w:p w14:paraId="45F883F7" w14:textId="15FB868D" w:rsidR="000407BA" w:rsidRDefault="000407BA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Object Localization</w:t>
      </w:r>
    </w:p>
    <w:p w14:paraId="6D6594FA" w14:textId="1001AC77" w:rsidR="0037286D" w:rsidRDefault="008F6D86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Object Classification with Localization</w:t>
      </w:r>
    </w:p>
    <w:p w14:paraId="2B41FA25" w14:textId="38458A7F" w:rsidR="001F0DA1" w:rsidRDefault="004A43A7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Boundary box of the object</w:t>
      </w:r>
    </w:p>
    <w:p w14:paraId="5EDEFE34" w14:textId="1E176D04" w:rsidR="004A43A7" w:rsidRDefault="00BC3CDE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Landmark Detection</w:t>
      </w:r>
      <w:r w:rsidR="00CB73B6">
        <w:rPr>
          <w:rFonts w:ascii="Source Code Pro" w:hAnsi="Source Code Pro"/>
          <w:sz w:val="32"/>
          <w:szCs w:val="32"/>
          <w:lang w:val="en-US"/>
        </w:rPr>
        <w:t xml:space="preserve"> (special points on image)</w:t>
      </w:r>
    </w:p>
    <w:p w14:paraId="03BE0314" w14:textId="4AA0C6E5" w:rsidR="002B0F6E" w:rsidRDefault="00A32D06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Sliding Windows Detection</w:t>
      </w:r>
    </w:p>
    <w:p w14:paraId="5EFF83C9" w14:textId="0F422ADA" w:rsidR="000C0BE1" w:rsidRDefault="00C43AA5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Sliding Window</w:t>
      </w:r>
      <w:r w:rsidR="00B62B08">
        <w:rPr>
          <w:rFonts w:ascii="Source Code Pro" w:hAnsi="Source Code Pro"/>
          <w:sz w:val="32"/>
          <w:szCs w:val="32"/>
          <w:lang w:val="en-US"/>
        </w:rPr>
        <w:t xml:space="preserve"> Stride</w:t>
      </w:r>
    </w:p>
    <w:p w14:paraId="78729906" w14:textId="16820CA6" w:rsidR="00C43AA5" w:rsidRDefault="009A7F13" w:rsidP="003053D0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Convolution Imp</w:t>
      </w:r>
      <w:r w:rsidR="0019734B">
        <w:rPr>
          <w:rFonts w:ascii="Source Code Pro" w:hAnsi="Source Code Pro"/>
          <w:sz w:val="32"/>
          <w:szCs w:val="32"/>
          <w:lang w:val="en-US"/>
        </w:rPr>
        <w:t>lementation of Sliding Windows</w:t>
      </w:r>
      <w:r w:rsidR="0024785D">
        <w:rPr>
          <w:rFonts w:ascii="Source Code Pro" w:hAnsi="Source Code Pro"/>
          <w:sz w:val="32"/>
          <w:szCs w:val="32"/>
          <w:lang w:val="en-US"/>
        </w:rPr>
        <w:t xml:space="preserve"> </w:t>
      </w:r>
    </w:p>
    <w:p w14:paraId="162BECB6" w14:textId="51CC2CC4" w:rsidR="00211C37" w:rsidRDefault="00FC74E9" w:rsidP="003053D0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Bounding Box Prediction</w:t>
      </w:r>
    </w:p>
    <w:p w14:paraId="20DE3605" w14:textId="55AA9B9B" w:rsidR="00FC74E9" w:rsidRDefault="00E4621F" w:rsidP="003053D0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Intersection over Union (IoU)</w:t>
      </w:r>
    </w:p>
    <w:p w14:paraId="0D2079EE" w14:textId="5A207670" w:rsidR="00E4621F" w:rsidRDefault="00354668" w:rsidP="003053D0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Non-max Suppression Algorithm</w:t>
      </w:r>
    </w:p>
    <w:p w14:paraId="2A6C9476" w14:textId="4BDC7796" w:rsidR="00354668" w:rsidRDefault="00454A1E" w:rsidP="003053D0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Overlapping objects</w:t>
      </w:r>
    </w:p>
    <w:p w14:paraId="63E48A9C" w14:textId="6415E544" w:rsidR="00454A1E" w:rsidRDefault="00E50F23" w:rsidP="003053D0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Anchor Box</w:t>
      </w:r>
    </w:p>
    <w:p w14:paraId="37095DB6" w14:textId="3E623C59" w:rsidR="002031E2" w:rsidRDefault="005F5334" w:rsidP="003053D0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YOLO Algorithm</w:t>
      </w:r>
    </w:p>
    <w:p w14:paraId="59B1E910" w14:textId="3A4BCAF8" w:rsidR="005F5334" w:rsidRDefault="00E91862" w:rsidP="003053D0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Region Proposal</w:t>
      </w:r>
    </w:p>
    <w:p w14:paraId="08B64EA2" w14:textId="1B6ABC8D" w:rsidR="00E91862" w:rsidRDefault="00E91862" w:rsidP="003053D0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R-CNN</w:t>
      </w:r>
    </w:p>
    <w:p w14:paraId="68D037ED" w14:textId="6EDBC383" w:rsidR="00E91862" w:rsidRDefault="00BB2E0B" w:rsidP="003053D0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Segmentation Algorithm</w:t>
      </w:r>
    </w:p>
    <w:p w14:paraId="7FE8720C" w14:textId="5BDDAAA0" w:rsidR="00BB2E0B" w:rsidRDefault="00DB399F" w:rsidP="003053D0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Fast R-CNN</w:t>
      </w:r>
    </w:p>
    <w:p w14:paraId="61E7A0D4" w14:textId="6CB302A4" w:rsidR="00DB399F" w:rsidRDefault="00DB399F" w:rsidP="003053D0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Faster R-CNN</w:t>
      </w:r>
    </w:p>
    <w:p w14:paraId="2A79349B" w14:textId="6D8BC9A6" w:rsidR="00DB399F" w:rsidRDefault="004548D9" w:rsidP="003053D0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Face Recognition</w:t>
      </w:r>
    </w:p>
    <w:p w14:paraId="26C3E642" w14:textId="5B571517" w:rsidR="004548D9" w:rsidRDefault="00B47E6D" w:rsidP="003053D0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Face Ver</w:t>
      </w:r>
      <w:r w:rsidR="0092233C">
        <w:rPr>
          <w:rFonts w:ascii="Source Code Pro" w:hAnsi="Source Code Pro"/>
          <w:sz w:val="32"/>
          <w:szCs w:val="32"/>
          <w:lang w:val="en-US"/>
        </w:rPr>
        <w:t>i</w:t>
      </w:r>
      <w:r>
        <w:rPr>
          <w:rFonts w:ascii="Source Code Pro" w:hAnsi="Source Code Pro"/>
          <w:sz w:val="32"/>
          <w:szCs w:val="32"/>
          <w:lang w:val="en-US"/>
        </w:rPr>
        <w:t>fication</w:t>
      </w:r>
    </w:p>
    <w:p w14:paraId="79C556C2" w14:textId="4CFD9DD6" w:rsidR="00B47E6D" w:rsidRDefault="0092233C" w:rsidP="003053D0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lastRenderedPageBreak/>
        <w:t>One-shot Learning</w:t>
      </w:r>
    </w:p>
    <w:p w14:paraId="389D0B49" w14:textId="6FAE3FAC" w:rsidR="0092233C" w:rsidRDefault="00742C5E" w:rsidP="003053D0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Siamese Network</w:t>
      </w:r>
    </w:p>
    <w:p w14:paraId="0ACD9589" w14:textId="57866198" w:rsidR="00742C5E" w:rsidRDefault="002F4F17" w:rsidP="003053D0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Triplet Loss</w:t>
      </w:r>
    </w:p>
    <w:p w14:paraId="595AF090" w14:textId="605942E5" w:rsidR="002F4F17" w:rsidRDefault="00C96C00" w:rsidP="003053D0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 xml:space="preserve">Choosing </w:t>
      </w:r>
      <w:r w:rsidR="006C396A">
        <w:rPr>
          <w:rFonts w:ascii="Source Code Pro" w:hAnsi="Source Code Pro"/>
          <w:sz w:val="32"/>
          <w:szCs w:val="32"/>
          <w:lang w:val="en-US"/>
        </w:rPr>
        <w:t>triplets Anchor, Positive and Negative</w:t>
      </w:r>
    </w:p>
    <w:p w14:paraId="6914C569" w14:textId="40BAA530" w:rsidR="006C396A" w:rsidRDefault="00BB6BA0" w:rsidP="003053D0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Face verification and Binary classification</w:t>
      </w:r>
    </w:p>
    <w:p w14:paraId="53600245" w14:textId="7E7EB41D" w:rsidR="00BB6BA0" w:rsidRDefault="00BB6BA0" w:rsidP="003053D0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Chi-square Similarity</w:t>
      </w:r>
    </w:p>
    <w:p w14:paraId="5DD0BCF6" w14:textId="2CB91398" w:rsidR="00563525" w:rsidRDefault="00ED7C48" w:rsidP="003053D0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Neural Style Transfer (Content Style and Generated image)</w:t>
      </w:r>
    </w:p>
    <w:p w14:paraId="53318B81" w14:textId="438248BE" w:rsidR="000F37B4" w:rsidRDefault="00831BC8" w:rsidP="003053D0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Deep ConvNets</w:t>
      </w:r>
    </w:p>
    <w:p w14:paraId="1E9133F0" w14:textId="41B7206C" w:rsidR="00831BC8" w:rsidRDefault="00731360" w:rsidP="003053D0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Visualizing deep layers</w:t>
      </w:r>
    </w:p>
    <w:p w14:paraId="2963B211" w14:textId="4543646A" w:rsidR="00731360" w:rsidRDefault="00A412FF" w:rsidP="003053D0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Neural Style Transfer Cost Function</w:t>
      </w:r>
    </w:p>
    <w:p w14:paraId="457017C4" w14:textId="36136293" w:rsidR="00A412FF" w:rsidRDefault="00717BBE" w:rsidP="003053D0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Content Cost Function</w:t>
      </w:r>
    </w:p>
    <w:p w14:paraId="20B96105" w14:textId="568CDF32" w:rsidR="00717BBE" w:rsidRDefault="00D83F31" w:rsidP="003053D0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Style Matrix</w:t>
      </w:r>
    </w:p>
    <w:p w14:paraId="755B5BD3" w14:textId="62120AB0" w:rsidR="00D83F31" w:rsidRDefault="00D83F31" w:rsidP="003053D0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Style Cost Function</w:t>
      </w:r>
    </w:p>
    <w:p w14:paraId="6930E84A" w14:textId="1F3838B3" w:rsidR="00D83F31" w:rsidRDefault="00A100F1" w:rsidP="003053D0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Convolution operation 3d generalization</w:t>
      </w:r>
    </w:p>
    <w:p w14:paraId="4AE3E77E" w14:textId="77777777" w:rsidR="00A100F1" w:rsidRPr="008F166A" w:rsidRDefault="00A100F1" w:rsidP="003053D0">
      <w:pPr>
        <w:rPr>
          <w:rFonts w:ascii="Source Code Pro" w:hAnsi="Source Code Pro"/>
          <w:sz w:val="32"/>
          <w:szCs w:val="32"/>
          <w:lang w:val="en-US"/>
        </w:rPr>
      </w:pPr>
      <w:bookmarkStart w:id="0" w:name="_GoBack"/>
      <w:bookmarkEnd w:id="0"/>
    </w:p>
    <w:sectPr w:rsidR="00A100F1" w:rsidRPr="008F166A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ource Code Pro">
    <w:panose1 w:val="020B0509030403020204"/>
    <w:charset w:val="00"/>
    <w:family w:val="modern"/>
    <w:pitch w:val="fixed"/>
    <w:sig w:usb0="20000007" w:usb1="00000001" w:usb2="00000000" w:usb3="00000000" w:csb0="00000193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3NjMyMjMwNLKwMLRQ0lEKTi0uzszPAykwqgUAmRTteywAAAA="/>
  </w:docVars>
  <w:rsids>
    <w:rsidRoot w:val="00C62EFA"/>
    <w:rsid w:val="000407BA"/>
    <w:rsid w:val="000A7CDF"/>
    <w:rsid w:val="000C0BE1"/>
    <w:rsid w:val="000D0911"/>
    <w:rsid w:val="000D1758"/>
    <w:rsid w:val="000E4E53"/>
    <w:rsid w:val="000F37B4"/>
    <w:rsid w:val="0010723C"/>
    <w:rsid w:val="0013559B"/>
    <w:rsid w:val="001534D0"/>
    <w:rsid w:val="001616ED"/>
    <w:rsid w:val="00185832"/>
    <w:rsid w:val="0019734B"/>
    <w:rsid w:val="001F0DA1"/>
    <w:rsid w:val="002031E2"/>
    <w:rsid w:val="00211C37"/>
    <w:rsid w:val="00216D7E"/>
    <w:rsid w:val="0024785D"/>
    <w:rsid w:val="002B0F6E"/>
    <w:rsid w:val="002B40A0"/>
    <w:rsid w:val="002F4F17"/>
    <w:rsid w:val="002F7075"/>
    <w:rsid w:val="003053D0"/>
    <w:rsid w:val="00326BD6"/>
    <w:rsid w:val="0033558E"/>
    <w:rsid w:val="00354668"/>
    <w:rsid w:val="00364D2B"/>
    <w:rsid w:val="0037286D"/>
    <w:rsid w:val="00381009"/>
    <w:rsid w:val="0043559C"/>
    <w:rsid w:val="0044131B"/>
    <w:rsid w:val="004548D9"/>
    <w:rsid w:val="00454A1E"/>
    <w:rsid w:val="004A43A7"/>
    <w:rsid w:val="004C069D"/>
    <w:rsid w:val="004D6850"/>
    <w:rsid w:val="00563525"/>
    <w:rsid w:val="00565285"/>
    <w:rsid w:val="005F5334"/>
    <w:rsid w:val="005F78F6"/>
    <w:rsid w:val="006C396A"/>
    <w:rsid w:val="006D21CE"/>
    <w:rsid w:val="006D7396"/>
    <w:rsid w:val="007074A6"/>
    <w:rsid w:val="00714DFD"/>
    <w:rsid w:val="00717BBE"/>
    <w:rsid w:val="007266B3"/>
    <w:rsid w:val="00731360"/>
    <w:rsid w:val="00742C5E"/>
    <w:rsid w:val="007B4AE9"/>
    <w:rsid w:val="007F7327"/>
    <w:rsid w:val="008312B0"/>
    <w:rsid w:val="00831BC8"/>
    <w:rsid w:val="008829F3"/>
    <w:rsid w:val="008960DA"/>
    <w:rsid w:val="008C72D0"/>
    <w:rsid w:val="008F166A"/>
    <w:rsid w:val="008F6D86"/>
    <w:rsid w:val="0092233C"/>
    <w:rsid w:val="009601B3"/>
    <w:rsid w:val="00967C6A"/>
    <w:rsid w:val="009A7F13"/>
    <w:rsid w:val="009F1E6D"/>
    <w:rsid w:val="00A100F1"/>
    <w:rsid w:val="00A32D06"/>
    <w:rsid w:val="00A412FF"/>
    <w:rsid w:val="00AD02DF"/>
    <w:rsid w:val="00B02B0C"/>
    <w:rsid w:val="00B258FF"/>
    <w:rsid w:val="00B34E43"/>
    <w:rsid w:val="00B47E6D"/>
    <w:rsid w:val="00B62B08"/>
    <w:rsid w:val="00BB2E0B"/>
    <w:rsid w:val="00BB48ED"/>
    <w:rsid w:val="00BB6BA0"/>
    <w:rsid w:val="00BC3CDE"/>
    <w:rsid w:val="00BF7897"/>
    <w:rsid w:val="00C43AA5"/>
    <w:rsid w:val="00C4498A"/>
    <w:rsid w:val="00C62EFA"/>
    <w:rsid w:val="00C96C00"/>
    <w:rsid w:val="00CB2E9C"/>
    <w:rsid w:val="00CB73B6"/>
    <w:rsid w:val="00CE3B8D"/>
    <w:rsid w:val="00D36A7A"/>
    <w:rsid w:val="00D83F31"/>
    <w:rsid w:val="00DB399F"/>
    <w:rsid w:val="00DD2E2D"/>
    <w:rsid w:val="00DF0FF7"/>
    <w:rsid w:val="00E4621F"/>
    <w:rsid w:val="00E50F23"/>
    <w:rsid w:val="00E83754"/>
    <w:rsid w:val="00E91862"/>
    <w:rsid w:val="00EA24D1"/>
    <w:rsid w:val="00EA5E25"/>
    <w:rsid w:val="00EC5661"/>
    <w:rsid w:val="00ED7C48"/>
    <w:rsid w:val="00EE3FA8"/>
    <w:rsid w:val="00F53FF7"/>
    <w:rsid w:val="00FC74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BBCFE9"/>
  <w15:chartTrackingRefBased/>
  <w15:docId w15:val="{2924867C-C29A-424E-A179-C7FC3B3410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1</TotalTime>
  <Pages>4</Pages>
  <Words>294</Words>
  <Characters>167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Jiashu Wu</dc:creator>
  <cp:keywords/>
  <dc:description/>
  <cp:lastModifiedBy>David Jiashu Wu</cp:lastModifiedBy>
  <cp:revision>110</cp:revision>
  <dcterms:created xsi:type="dcterms:W3CDTF">2019-01-12T03:10:00Z</dcterms:created>
  <dcterms:modified xsi:type="dcterms:W3CDTF">2019-01-12T06:21:00Z</dcterms:modified>
</cp:coreProperties>
</file>